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7-12.</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1.0; R Core Team, 2021) on macOS Catalina 10.15.7, using the packages ggplot2 (v3.3.5), stringr (v1.4.0), forcats (v0.5.1), tidyr (v1.1.3), readr (v1.4.0), dplyr (v1.0.7), rmarkdown (v2.9), tibble (v3.1.2), purrr (v0.3.4), parameters (v0.14.0.1), performance (v0.7.2.1), see (v0.6.4), bayestestR (v0.10.5), report (v0.3.5) and tidyverse (v1.3.1).</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7.</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9.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2.</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Extracting,Computing and Exploring the Parameters of Statistical Models using R.</w:t>
      </w:r>
      <w:r>
        <w:t xml:space="preserve">”</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et al., (2021). performance: An R Package for Assessment, Comparison and Testing of Statistical Models. Journal of Open Source Software, 6(60), 3139.</w:t>
      </w:r>
      <w:r>
        <w:t xml:space="preserve"> </w:t>
      </w:r>
      <w:hyperlink r:id="rId71">
        <w:r>
          <w:rPr>
            <w:rStyle w:val="Hyperlink"/>
          </w:rPr>
          <w:t xml:space="preserve">https://doi.org/10.21105/joss.03139</w:t>
        </w:r>
      </w:hyperlink>
    </w:p>
    <w:p>
      <w:pPr>
        <w:pStyle w:val="Compact"/>
        <w:numPr>
          <w:numId w:val="1012"/>
          <w:ilvl w:val="0"/>
        </w:numPr>
      </w:pPr>
      <w:r>
        <w:t xml:space="preserve">Lüdecke, Patil, Ben-Shachar, Wiernik,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2">
        <w:r>
          <w:rPr>
            <w:rStyle w:val="Hyperlink"/>
          </w:rPr>
          <w:t xml:space="preserve">https://easystats.github.io/se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Ben-Shachar, M.S., Patil, I. &amp; Lüdecke, D. (2020). Automated Results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1" Target="https://doi.org/10.21105/joss.03139" TargetMode="External" /><Relationship Type="http://schemas.openxmlformats.org/officeDocument/2006/relationships/hyperlink" Id="rId72"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7-12T00:56:49Z</dcterms:created>
  <dcterms:modified xsi:type="dcterms:W3CDTF">2021-07-12T00:5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